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45BA7C" w14:textId="77777777" w:rsidR="00AB0B88" w:rsidRPr="00BF27BB" w:rsidRDefault="00AB0B88" w:rsidP="00AB0B88">
      <w:pPr>
        <w:spacing w:before="120" w:after="120" w:line="240" w:lineRule="auto"/>
        <w:rPr>
          <w:sz w:val="24"/>
        </w:rPr>
      </w:pPr>
      <w:r w:rsidRPr="00BF27BB">
        <w:rPr>
          <w:sz w:val="24"/>
        </w:rPr>
        <w:t>Petition application checklist:</w:t>
      </w:r>
    </w:p>
    <w:p w14:paraId="16CBD503" w14:textId="767371F1" w:rsidR="00793A3C" w:rsidRPr="00D73192" w:rsidRDefault="00793A3C" w:rsidP="00D73192">
      <w:pPr>
        <w:pStyle w:val="ListParagraph"/>
        <w:numPr>
          <w:ilvl w:val="0"/>
          <w:numId w:val="5"/>
        </w:numPr>
        <w:spacing w:before="120" w:after="120" w:line="240" w:lineRule="auto"/>
        <w:rPr>
          <w:sz w:val="24"/>
        </w:rPr>
      </w:pPr>
      <w:r>
        <w:rPr>
          <w:sz w:val="24"/>
        </w:rPr>
        <w:t>T</w:t>
      </w:r>
      <w:r w:rsidRPr="00357FEF">
        <w:rPr>
          <w:sz w:val="24"/>
        </w:rPr>
        <w:t xml:space="preserve">his completed Student Petition Form </w:t>
      </w:r>
      <w:r w:rsidR="00D73192">
        <w:rPr>
          <w:sz w:val="24"/>
        </w:rPr>
        <w:br/>
      </w:r>
      <w:r w:rsidRPr="00D73192">
        <w:rPr>
          <w:color w:val="FF0000"/>
          <w:sz w:val="24"/>
        </w:rPr>
        <w:t>Only one request per petition will be accepted</w:t>
      </w:r>
    </w:p>
    <w:p w14:paraId="24B78385" w14:textId="5D26DF29" w:rsidR="00793A3C" w:rsidRPr="00357FEF" w:rsidRDefault="00793A3C" w:rsidP="00793A3C">
      <w:pPr>
        <w:pStyle w:val="ListParagraph"/>
        <w:numPr>
          <w:ilvl w:val="0"/>
          <w:numId w:val="5"/>
        </w:numPr>
        <w:spacing w:before="120" w:after="120" w:line="240" w:lineRule="auto"/>
        <w:rPr>
          <w:sz w:val="24"/>
        </w:rPr>
      </w:pPr>
      <w:r w:rsidRPr="00357FEF">
        <w:rPr>
          <w:b/>
          <w:sz w:val="24"/>
          <w:u w:val="single"/>
        </w:rPr>
        <w:t>CURRENT</w:t>
      </w:r>
      <w:r w:rsidRPr="00357FEF">
        <w:rPr>
          <w:sz w:val="24"/>
        </w:rPr>
        <w:t xml:space="preserve"> (no older than 1</w:t>
      </w:r>
      <w:r w:rsidR="00D73192">
        <w:rPr>
          <w:sz w:val="24"/>
        </w:rPr>
        <w:t xml:space="preserve"> week) Titan Degree Audit (TDA) [PDF Version]</w:t>
      </w:r>
    </w:p>
    <w:p w14:paraId="2F3D5E55" w14:textId="77777777" w:rsidR="00793A3C" w:rsidRPr="00357FEF" w:rsidRDefault="00793A3C" w:rsidP="00793A3C">
      <w:pPr>
        <w:pStyle w:val="ListParagraph"/>
        <w:numPr>
          <w:ilvl w:val="0"/>
          <w:numId w:val="5"/>
        </w:numPr>
        <w:spacing w:before="120" w:after="120" w:line="240" w:lineRule="auto"/>
        <w:rPr>
          <w:sz w:val="24"/>
        </w:rPr>
      </w:pPr>
      <w:r>
        <w:rPr>
          <w:sz w:val="24"/>
        </w:rPr>
        <w:t>A</w:t>
      </w:r>
      <w:r w:rsidRPr="00357FEF">
        <w:rPr>
          <w:sz w:val="24"/>
        </w:rPr>
        <w:t>ny other relevant documentation (financial statement/employment verification…)</w:t>
      </w:r>
    </w:p>
    <w:p w14:paraId="0061AD2A" w14:textId="4615B773" w:rsidR="00AB0B88" w:rsidRPr="00BF27BB" w:rsidRDefault="00AB0B88" w:rsidP="00AB0B88">
      <w:pPr>
        <w:spacing w:before="120" w:after="120" w:line="240" w:lineRule="auto"/>
        <w:rPr>
          <w:sz w:val="24"/>
        </w:rPr>
      </w:pPr>
      <w:r w:rsidRPr="00BF27BB">
        <w:rPr>
          <w:sz w:val="24"/>
        </w:rPr>
        <w:t xml:space="preserve">Please note that </w:t>
      </w:r>
      <w:r w:rsidR="00E3229B">
        <w:rPr>
          <w:sz w:val="24"/>
        </w:rPr>
        <w:t>peti</w:t>
      </w:r>
      <w:r w:rsidRPr="00BF27BB">
        <w:rPr>
          <w:sz w:val="24"/>
        </w:rPr>
        <w:t xml:space="preserve">tions are thoughtfully reviewed but only granted in extreme, special case scenarios (not based on convenience, preference, etc.).  </w:t>
      </w:r>
    </w:p>
    <w:p w14:paraId="3E3CC7B3" w14:textId="36EB8D6B" w:rsidR="00AB0B88" w:rsidRPr="00BF27BB" w:rsidRDefault="00FA38C8" w:rsidP="00AB0B88">
      <w:pPr>
        <w:spacing w:before="120" w:after="120" w:line="240" w:lineRule="auto"/>
        <w:rPr>
          <w:sz w:val="24"/>
        </w:rPr>
      </w:pPr>
      <w:bookmarkStart w:id="0" w:name="_Hlk114212839"/>
      <w:bookmarkStart w:id="1" w:name="_Hlk114212762"/>
      <w:r>
        <w:rPr>
          <w:sz w:val="24"/>
        </w:rPr>
        <w:t>Submit requests</w:t>
      </w:r>
      <w:r w:rsidR="00AB0B88" w:rsidRPr="00BF27BB">
        <w:rPr>
          <w:sz w:val="24"/>
        </w:rPr>
        <w:t xml:space="preserve"> via email to </w:t>
      </w:r>
      <w:hyperlink r:id="rId7" w:history="1">
        <w:r w:rsidR="005B2952" w:rsidRPr="002D0EC6">
          <w:rPr>
            <w:rStyle w:val="Hyperlink"/>
            <w:sz w:val="24"/>
          </w:rPr>
          <w:t>casdepartment@fullerton.edu</w:t>
        </w:r>
      </w:hyperlink>
      <w:r w:rsidR="00AB0B88" w:rsidRPr="00BF27BB">
        <w:rPr>
          <w:sz w:val="24"/>
        </w:rPr>
        <w:t xml:space="preserve"> </w:t>
      </w:r>
      <w:bookmarkEnd w:id="0"/>
      <w:r w:rsidR="00AB0B88" w:rsidRPr="00BF27BB">
        <w:rPr>
          <w:sz w:val="24"/>
        </w:rPr>
        <w:t xml:space="preserve">. </w:t>
      </w:r>
      <w:bookmarkEnd w:id="1"/>
      <w:r w:rsidR="00AB0B88" w:rsidRPr="00BF27BB">
        <w:rPr>
          <w:sz w:val="24"/>
        </w:rPr>
        <w:t xml:space="preserve">Emails should have “petition” as the subject line and include all attachments as a single PDF file. Instructions are available on the CAS website at </w:t>
      </w:r>
      <w:hyperlink r:id="rId8" w:history="1">
        <w:r w:rsidR="00AB0B88" w:rsidRPr="00BF27BB">
          <w:rPr>
            <w:rStyle w:val="Hyperlink"/>
            <w:sz w:val="24"/>
          </w:rPr>
          <w:t>hhd.fullerton.edu/cas</w:t>
        </w:r>
      </w:hyperlink>
      <w:r w:rsidR="00AB0B88" w:rsidRPr="00BF27BB">
        <w:rPr>
          <w:sz w:val="24"/>
        </w:rPr>
        <w:t xml:space="preserve">. </w:t>
      </w:r>
    </w:p>
    <w:p w14:paraId="3CC5F4A5" w14:textId="77777777" w:rsidR="00AB0B88" w:rsidRPr="00BF27BB" w:rsidRDefault="00AB0B88" w:rsidP="00AB0B88">
      <w:pPr>
        <w:spacing w:before="120" w:after="120" w:line="240" w:lineRule="auto"/>
        <w:rPr>
          <w:sz w:val="24"/>
          <w:szCs w:val="24"/>
        </w:rPr>
      </w:pPr>
      <w:r w:rsidRPr="00BF27BB">
        <w:rPr>
          <w:sz w:val="24"/>
        </w:rPr>
        <w:t xml:space="preserve">Responses will require at least two weeks.  Students will be notified of outcome via email. </w:t>
      </w:r>
    </w:p>
    <w:tbl>
      <w:tblPr>
        <w:tblW w:w="5001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22"/>
        <w:gridCol w:w="3134"/>
        <w:gridCol w:w="218"/>
        <w:gridCol w:w="2240"/>
        <w:gridCol w:w="473"/>
        <w:gridCol w:w="324"/>
        <w:gridCol w:w="2681"/>
      </w:tblGrid>
      <w:tr w:rsidR="00AA47F7" w:rsidRPr="00BF27BB" w14:paraId="6C5FC010" w14:textId="77777777" w:rsidTr="0094299C">
        <w:trPr>
          <w:trHeight w:val="305"/>
          <w:jc w:val="center"/>
        </w:trPr>
        <w:tc>
          <w:tcPr>
            <w:tcW w:w="798" w:type="pct"/>
            <w:tcBorders>
              <w:bottom w:val="single" w:sz="4" w:space="0" w:color="000000"/>
              <w:right w:val="nil"/>
            </w:tcBorders>
            <w:vAlign w:val="center"/>
          </w:tcPr>
          <w:p w14:paraId="66080386" w14:textId="77777777" w:rsidR="00AA47F7" w:rsidRPr="00BF27BB" w:rsidRDefault="00AA47F7" w:rsidP="001679B7">
            <w:pPr>
              <w:spacing w:before="120" w:after="120" w:line="240" w:lineRule="auto"/>
              <w:rPr>
                <w:sz w:val="24"/>
              </w:rPr>
            </w:pPr>
            <w:r w:rsidRPr="00BF27BB">
              <w:rPr>
                <w:sz w:val="24"/>
              </w:rPr>
              <w:t>Name (Print)</w:t>
            </w:r>
            <w:r>
              <w:rPr>
                <w:sz w:val="24"/>
              </w:rPr>
              <w:t>:</w:t>
            </w:r>
          </w:p>
        </w:tc>
        <w:tc>
          <w:tcPr>
            <w:tcW w:w="1452" w:type="pct"/>
            <w:tcBorders>
              <w:left w:val="nil"/>
              <w:bottom w:val="single" w:sz="4" w:space="0" w:color="000000"/>
            </w:tcBorders>
            <w:vAlign w:val="center"/>
          </w:tcPr>
          <w:p w14:paraId="5C7C1793" w14:textId="5E57116A" w:rsidR="00AA47F7" w:rsidRPr="00BF27BB" w:rsidRDefault="00AA47F7" w:rsidP="001679B7">
            <w:pPr>
              <w:rPr>
                <w:sz w:val="24"/>
                <w:szCs w:val="20"/>
              </w:rPr>
            </w:pPr>
          </w:p>
        </w:tc>
        <w:tc>
          <w:tcPr>
            <w:tcW w:w="1139" w:type="pct"/>
            <w:gridSpan w:val="2"/>
            <w:tcBorders>
              <w:bottom w:val="single" w:sz="4" w:space="0" w:color="000000"/>
              <w:right w:val="nil"/>
            </w:tcBorders>
            <w:vAlign w:val="center"/>
          </w:tcPr>
          <w:p w14:paraId="1FA151D3" w14:textId="6090B1EE" w:rsidR="00AA47F7" w:rsidRPr="00BF27BB" w:rsidRDefault="00AA47F7" w:rsidP="001679B7">
            <w:pPr>
              <w:spacing w:before="120" w:after="120" w:line="240" w:lineRule="auto"/>
              <w:rPr>
                <w:sz w:val="24"/>
                <w:szCs w:val="20"/>
              </w:rPr>
            </w:pPr>
            <w:r w:rsidRPr="00BF27BB">
              <w:rPr>
                <w:sz w:val="24"/>
              </w:rPr>
              <w:t>CWID</w:t>
            </w:r>
            <w:r>
              <w:rPr>
                <w:sz w:val="24"/>
              </w:rPr>
              <w:t>:</w:t>
            </w:r>
          </w:p>
        </w:tc>
        <w:tc>
          <w:tcPr>
            <w:tcW w:w="1612" w:type="pct"/>
            <w:gridSpan w:val="3"/>
            <w:tcBorders>
              <w:left w:val="nil"/>
              <w:bottom w:val="single" w:sz="4" w:space="0" w:color="000000"/>
            </w:tcBorders>
            <w:vAlign w:val="center"/>
          </w:tcPr>
          <w:p w14:paraId="0ACCC2F4" w14:textId="77777777" w:rsidR="00AA47F7" w:rsidRPr="00BF27BB" w:rsidRDefault="00AA47F7" w:rsidP="001679B7">
            <w:pPr>
              <w:rPr>
                <w:sz w:val="24"/>
                <w:szCs w:val="20"/>
              </w:rPr>
            </w:pPr>
          </w:p>
        </w:tc>
      </w:tr>
      <w:tr w:rsidR="00AA47F7" w:rsidRPr="00BF27BB" w14:paraId="3263CA59" w14:textId="77777777" w:rsidTr="0094299C">
        <w:trPr>
          <w:trHeight w:val="89"/>
          <w:jc w:val="center"/>
        </w:trPr>
        <w:tc>
          <w:tcPr>
            <w:tcW w:w="798" w:type="pct"/>
            <w:tcBorders>
              <w:right w:val="nil"/>
            </w:tcBorders>
            <w:vAlign w:val="center"/>
          </w:tcPr>
          <w:p w14:paraId="30581336" w14:textId="77777777" w:rsidR="00AA47F7" w:rsidRPr="00BF27BB" w:rsidRDefault="00AA47F7" w:rsidP="001679B7">
            <w:pPr>
              <w:spacing w:before="120" w:after="120" w:line="240" w:lineRule="auto"/>
              <w:rPr>
                <w:sz w:val="24"/>
              </w:rPr>
            </w:pPr>
            <w:r w:rsidRPr="00BF27BB">
              <w:rPr>
                <w:sz w:val="24"/>
              </w:rPr>
              <w:t>Email Address</w:t>
            </w:r>
            <w:r>
              <w:rPr>
                <w:sz w:val="24"/>
              </w:rPr>
              <w:t>:</w:t>
            </w:r>
          </w:p>
        </w:tc>
        <w:tc>
          <w:tcPr>
            <w:tcW w:w="1452" w:type="pct"/>
            <w:tcBorders>
              <w:left w:val="nil"/>
            </w:tcBorders>
            <w:vAlign w:val="center"/>
          </w:tcPr>
          <w:p w14:paraId="3DE5B996" w14:textId="4D43E932" w:rsidR="00AA47F7" w:rsidRPr="00BF27BB" w:rsidRDefault="00AA47F7" w:rsidP="001679B7">
            <w:pPr>
              <w:rPr>
                <w:sz w:val="24"/>
                <w:szCs w:val="20"/>
              </w:rPr>
            </w:pPr>
          </w:p>
        </w:tc>
        <w:tc>
          <w:tcPr>
            <w:tcW w:w="1508" w:type="pct"/>
            <w:gridSpan w:val="4"/>
            <w:tcBorders>
              <w:right w:val="nil"/>
            </w:tcBorders>
            <w:vAlign w:val="center"/>
          </w:tcPr>
          <w:p w14:paraId="310D8776" w14:textId="41560D43" w:rsidR="00AA47F7" w:rsidRPr="0094299C" w:rsidRDefault="00AA47F7" w:rsidP="001679B7">
            <w:pPr>
              <w:spacing w:before="120" w:after="120" w:line="240" w:lineRule="auto"/>
            </w:pPr>
            <w:r w:rsidRPr="00BF27BB">
              <w:rPr>
                <w:sz w:val="24"/>
              </w:rPr>
              <w:t>Phone Number</w:t>
            </w:r>
            <w:r>
              <w:rPr>
                <w:sz w:val="24"/>
              </w:rPr>
              <w:t>:</w:t>
            </w:r>
          </w:p>
        </w:tc>
        <w:tc>
          <w:tcPr>
            <w:tcW w:w="1243" w:type="pct"/>
            <w:tcBorders>
              <w:left w:val="nil"/>
            </w:tcBorders>
            <w:vAlign w:val="center"/>
          </w:tcPr>
          <w:p w14:paraId="6F1276C8" w14:textId="77777777" w:rsidR="00AA47F7" w:rsidRPr="00BF27BB" w:rsidRDefault="00AA47F7" w:rsidP="001679B7">
            <w:pPr>
              <w:rPr>
                <w:sz w:val="24"/>
                <w:szCs w:val="20"/>
              </w:rPr>
            </w:pPr>
          </w:p>
        </w:tc>
      </w:tr>
      <w:tr w:rsidR="00AA47F7" w:rsidRPr="00BF27BB" w14:paraId="460D97DE" w14:textId="77777777" w:rsidTr="001679B7">
        <w:trPr>
          <w:trHeight w:val="449"/>
          <w:jc w:val="center"/>
        </w:trPr>
        <w:tc>
          <w:tcPr>
            <w:tcW w:w="5000" w:type="pct"/>
            <w:gridSpan w:val="7"/>
            <w:vAlign w:val="center"/>
          </w:tcPr>
          <w:p w14:paraId="39567D31" w14:textId="2A06F09F" w:rsidR="00AA47F7" w:rsidRPr="00BF27BB" w:rsidRDefault="00AA47F7" w:rsidP="001679B7">
            <w:pPr>
              <w:spacing w:before="120" w:after="120" w:line="240" w:lineRule="auto"/>
              <w:rPr>
                <w:sz w:val="24"/>
              </w:rPr>
            </w:pPr>
            <w:r w:rsidRPr="00BF27BB">
              <w:rPr>
                <w:sz w:val="24"/>
              </w:rPr>
              <w:t>Catalog year (found at the top of the TDA):</w:t>
            </w:r>
            <w:r w:rsidR="0094299C">
              <w:rPr>
                <w:sz w:val="24"/>
              </w:rPr>
              <w:t xml:space="preserve"> </w:t>
            </w:r>
          </w:p>
        </w:tc>
      </w:tr>
      <w:tr w:rsidR="00D63FE9" w:rsidRPr="00BF27BB" w14:paraId="0AAA61E1" w14:textId="77777777" w:rsidTr="00D63FE9">
        <w:trPr>
          <w:trHeight w:val="1296"/>
          <w:jc w:val="center"/>
        </w:trPr>
        <w:tc>
          <w:tcPr>
            <w:tcW w:w="5000" w:type="pct"/>
            <w:gridSpan w:val="7"/>
            <w:vAlign w:val="center"/>
          </w:tcPr>
          <w:p w14:paraId="40ABEEE2" w14:textId="45A0D606" w:rsidR="00D63FE9" w:rsidRPr="00BF27BB" w:rsidRDefault="00D20B71" w:rsidP="001679B7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CAS</w:t>
            </w:r>
            <w:r w:rsidR="00D63FE9" w:rsidRPr="00BF27BB">
              <w:rPr>
                <w:sz w:val="24"/>
              </w:rPr>
              <w:t xml:space="preserve"> Option</w:t>
            </w:r>
            <w:r>
              <w:rPr>
                <w:sz w:val="24"/>
              </w:rPr>
              <w:t>/Concentration</w:t>
            </w:r>
            <w:r w:rsidR="00D63FE9" w:rsidRPr="00BF27BB">
              <w:rPr>
                <w:sz w:val="24"/>
              </w:rPr>
              <w:t xml:space="preserve">: </w:t>
            </w:r>
          </w:p>
          <w:p w14:paraId="1EF82361" w14:textId="2F520EAE" w:rsidR="00D63FE9" w:rsidRPr="00BF27BB" w:rsidRDefault="00D63FE9" w:rsidP="001679B7">
            <w:pPr>
              <w:numPr>
                <w:ilvl w:val="0"/>
                <w:numId w:val="3"/>
              </w:numPr>
              <w:spacing w:after="120" w:line="240" w:lineRule="auto"/>
              <w:contextualSpacing/>
              <w:rPr>
                <w:sz w:val="24"/>
              </w:rPr>
            </w:pPr>
            <w:r w:rsidRPr="00BF27BB">
              <w:rPr>
                <w:sz w:val="24"/>
              </w:rPr>
              <w:t>Early Childhood</w:t>
            </w:r>
            <w:r w:rsidR="00031831">
              <w:rPr>
                <w:sz w:val="24"/>
              </w:rPr>
              <w:t xml:space="preserve"> Education/</w:t>
            </w:r>
            <w:r w:rsidRPr="00BF27BB">
              <w:rPr>
                <w:sz w:val="24"/>
              </w:rPr>
              <w:t>Development</w:t>
            </w:r>
            <w:r w:rsidR="007A3F04">
              <w:rPr>
                <w:sz w:val="24"/>
              </w:rPr>
              <w:t xml:space="preserve"> (</w:t>
            </w:r>
            <w:r w:rsidR="0043422D">
              <w:rPr>
                <w:sz w:val="24"/>
              </w:rPr>
              <w:t>CHAC/</w:t>
            </w:r>
            <w:r w:rsidR="007A3F04">
              <w:rPr>
                <w:sz w:val="24"/>
              </w:rPr>
              <w:t>C</w:t>
            </w:r>
            <w:r w:rsidR="00D055C4">
              <w:rPr>
                <w:sz w:val="24"/>
              </w:rPr>
              <w:t>HAE</w:t>
            </w:r>
            <w:r w:rsidR="007A3F04">
              <w:rPr>
                <w:sz w:val="24"/>
              </w:rPr>
              <w:t>)</w:t>
            </w:r>
          </w:p>
          <w:p w14:paraId="307205EC" w14:textId="2DA67350" w:rsidR="00D63FE9" w:rsidRPr="00BF27BB" w:rsidRDefault="00D63FE9" w:rsidP="001679B7">
            <w:pPr>
              <w:numPr>
                <w:ilvl w:val="0"/>
                <w:numId w:val="3"/>
              </w:numPr>
              <w:spacing w:after="120" w:line="240" w:lineRule="auto"/>
              <w:contextualSpacing/>
              <w:rPr>
                <w:sz w:val="24"/>
              </w:rPr>
            </w:pPr>
            <w:r w:rsidRPr="00BF27BB">
              <w:rPr>
                <w:sz w:val="24"/>
              </w:rPr>
              <w:t>Elementary</w:t>
            </w:r>
            <w:r w:rsidR="00031831">
              <w:rPr>
                <w:sz w:val="24"/>
              </w:rPr>
              <w:t xml:space="preserve"> Education/</w:t>
            </w:r>
            <w:r w:rsidRPr="00BF27BB">
              <w:rPr>
                <w:sz w:val="24"/>
              </w:rPr>
              <w:t xml:space="preserve">School Settings </w:t>
            </w:r>
            <w:r w:rsidR="007A3F04">
              <w:rPr>
                <w:sz w:val="24"/>
              </w:rPr>
              <w:t>(</w:t>
            </w:r>
            <w:r w:rsidR="00031831">
              <w:rPr>
                <w:sz w:val="24"/>
              </w:rPr>
              <w:t>CHAP/</w:t>
            </w:r>
            <w:r w:rsidR="00D055C4">
              <w:rPr>
                <w:sz w:val="24"/>
              </w:rPr>
              <w:t>CHA</w:t>
            </w:r>
            <w:r w:rsidR="007A3F04">
              <w:rPr>
                <w:sz w:val="24"/>
              </w:rPr>
              <w:t>S)</w:t>
            </w:r>
            <w:r w:rsidRPr="00BF27BB">
              <w:rPr>
                <w:sz w:val="24"/>
              </w:rPr>
              <w:t xml:space="preserve"> </w:t>
            </w:r>
          </w:p>
          <w:p w14:paraId="215A05BA" w14:textId="7EB8233A" w:rsidR="00D63FE9" w:rsidRPr="00BF27BB" w:rsidRDefault="00D63FE9" w:rsidP="001679B7">
            <w:pPr>
              <w:numPr>
                <w:ilvl w:val="0"/>
                <w:numId w:val="3"/>
              </w:numPr>
              <w:spacing w:after="120" w:line="240" w:lineRule="auto"/>
              <w:contextualSpacing/>
              <w:rPr>
                <w:sz w:val="24"/>
              </w:rPr>
            </w:pPr>
            <w:r w:rsidRPr="00BF27BB">
              <w:rPr>
                <w:sz w:val="24"/>
              </w:rPr>
              <w:t>Adolescent/Youth Development</w:t>
            </w:r>
            <w:r w:rsidR="007A3F04">
              <w:rPr>
                <w:sz w:val="24"/>
              </w:rPr>
              <w:t xml:space="preserve"> (</w:t>
            </w:r>
            <w:r w:rsidR="00D055C4">
              <w:rPr>
                <w:sz w:val="24"/>
              </w:rPr>
              <w:t>CHAY</w:t>
            </w:r>
            <w:r w:rsidR="007A3F04">
              <w:rPr>
                <w:sz w:val="24"/>
              </w:rPr>
              <w:t>)</w:t>
            </w:r>
          </w:p>
          <w:p w14:paraId="66502A0A" w14:textId="77777777" w:rsidR="00D63FE9" w:rsidRDefault="00D63FE9" w:rsidP="001679B7">
            <w:pPr>
              <w:numPr>
                <w:ilvl w:val="0"/>
                <w:numId w:val="3"/>
              </w:numPr>
              <w:spacing w:after="120" w:line="240" w:lineRule="auto"/>
              <w:contextualSpacing/>
              <w:rPr>
                <w:sz w:val="24"/>
              </w:rPr>
            </w:pPr>
            <w:r w:rsidRPr="00BF27BB">
              <w:rPr>
                <w:sz w:val="24"/>
              </w:rPr>
              <w:t xml:space="preserve">Family and Community Contexts </w:t>
            </w:r>
            <w:r w:rsidR="007A3F04">
              <w:rPr>
                <w:sz w:val="24"/>
              </w:rPr>
              <w:t>(</w:t>
            </w:r>
            <w:r w:rsidR="00D055C4">
              <w:rPr>
                <w:sz w:val="24"/>
              </w:rPr>
              <w:t>CHAF</w:t>
            </w:r>
            <w:r w:rsidR="007A3F04">
              <w:rPr>
                <w:sz w:val="24"/>
              </w:rPr>
              <w:t>)</w:t>
            </w:r>
            <w:r w:rsidRPr="00BF27BB">
              <w:rPr>
                <w:sz w:val="24"/>
              </w:rPr>
              <w:t xml:space="preserve"> </w:t>
            </w:r>
          </w:p>
          <w:p w14:paraId="4E00AAEF" w14:textId="4E174E14" w:rsidR="00194D8B" w:rsidRPr="009327FE" w:rsidRDefault="00194D8B" w:rsidP="001679B7">
            <w:pPr>
              <w:numPr>
                <w:ilvl w:val="0"/>
                <w:numId w:val="3"/>
              </w:numPr>
              <w:spacing w:after="120" w:line="24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9327FE">
              <w:rPr>
                <w:rFonts w:asciiTheme="minorHAnsi" w:hAnsiTheme="minorHAnsi" w:cstheme="minorHAnsi"/>
                <w:sz w:val="24"/>
                <w:szCs w:val="24"/>
              </w:rPr>
              <w:t>Development in Diverse Contexts</w:t>
            </w:r>
            <w:r w:rsidRPr="009327FE">
              <w:rPr>
                <w:rFonts w:asciiTheme="minorHAnsi" w:hAnsiTheme="minorHAnsi" w:cstheme="minorHAnsi"/>
                <w:sz w:val="24"/>
                <w:szCs w:val="24"/>
              </w:rPr>
              <w:t xml:space="preserve"> (</w:t>
            </w:r>
            <w:r w:rsidR="009327FE" w:rsidRPr="009327FE">
              <w:rPr>
                <w:rFonts w:asciiTheme="minorHAnsi" w:hAnsiTheme="minorHAnsi" w:cstheme="minorHAnsi"/>
                <w:sz w:val="24"/>
                <w:szCs w:val="24"/>
              </w:rPr>
              <w:t>CHDC</w:t>
            </w:r>
            <w:r w:rsidRPr="009327FE">
              <w:rPr>
                <w:rFonts w:asciiTheme="minorHAnsi" w:hAnsiTheme="minorHAnsi" w:cstheme="minorHAnsi"/>
                <w:sz w:val="24"/>
                <w:szCs w:val="24"/>
              </w:rPr>
              <w:t xml:space="preserve">) </w:t>
            </w:r>
          </w:p>
        </w:tc>
      </w:tr>
      <w:tr w:rsidR="003B35C1" w:rsidRPr="003B35C1" w14:paraId="488E6713" w14:textId="77777777" w:rsidTr="0094299C">
        <w:trPr>
          <w:trHeight w:val="134"/>
          <w:jc w:val="center"/>
        </w:trPr>
        <w:tc>
          <w:tcPr>
            <w:tcW w:w="79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0DCDE62" w14:textId="5955646D" w:rsidR="003B35C1" w:rsidRPr="003B35C1" w:rsidRDefault="004F2A35" w:rsidP="00AA47F7">
            <w:pPr>
              <w:spacing w:after="0" w:line="240" w:lineRule="auto"/>
              <w:rPr>
                <w:sz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Course or Topical Development Category to Replace</w:t>
            </w:r>
          </w:p>
        </w:tc>
        <w:tc>
          <w:tcPr>
            <w:tcW w:w="1553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44C2BD8" w14:textId="6749D296" w:rsidR="003B35C1" w:rsidRPr="003B35C1" w:rsidRDefault="003B35C1" w:rsidP="0094299C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257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93AD9EF" w14:textId="56FDF690" w:rsidR="003B35C1" w:rsidRPr="003B35C1" w:rsidRDefault="003B35C1" w:rsidP="00AA47F7">
            <w:pPr>
              <w:spacing w:after="0" w:line="240" w:lineRule="auto"/>
              <w:rPr>
                <w:sz w:val="24"/>
              </w:rPr>
            </w:pPr>
            <w:r w:rsidRPr="003B35C1">
              <w:rPr>
                <w:sz w:val="24"/>
              </w:rPr>
              <w:t>Alternate Proposed Course</w:t>
            </w:r>
          </w:p>
        </w:tc>
        <w:tc>
          <w:tcPr>
            <w:tcW w:w="1392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1C75ED9" w14:textId="08DAD1CE" w:rsidR="003B35C1" w:rsidRPr="003B35C1" w:rsidRDefault="003B35C1" w:rsidP="0094299C">
            <w:pPr>
              <w:spacing w:after="0" w:line="240" w:lineRule="auto"/>
              <w:rPr>
                <w:sz w:val="24"/>
              </w:rPr>
            </w:pPr>
          </w:p>
        </w:tc>
      </w:tr>
      <w:tr w:rsidR="00A6596E" w:rsidRPr="003B35C1" w14:paraId="0D4349CD" w14:textId="77777777" w:rsidTr="0094299C">
        <w:trPr>
          <w:trHeight w:val="1076"/>
          <w:jc w:val="center"/>
        </w:trPr>
        <w:tc>
          <w:tcPr>
            <w:tcW w:w="2350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B10AA1E" w14:textId="685043F1" w:rsidR="00A6596E" w:rsidRPr="00A84824" w:rsidRDefault="00A6596E" w:rsidP="00A6596E">
            <w:pPr>
              <w:pStyle w:val="ListParagraph"/>
              <w:spacing w:after="120" w:line="240" w:lineRule="auto"/>
              <w:ind w:left="460"/>
            </w:pPr>
            <w:r w:rsidRPr="003B35C1">
              <w:rPr>
                <w:sz w:val="24"/>
              </w:rPr>
              <w:t>Course will meet Major requirement:</w:t>
            </w:r>
          </w:p>
        </w:tc>
        <w:tc>
          <w:tcPr>
            <w:tcW w:w="2650" w:type="pct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042FAA8" w14:textId="77777777" w:rsidR="00A6596E" w:rsidRPr="003B35C1" w:rsidRDefault="00A6596E" w:rsidP="00A6596E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 w:rsidRPr="003B35C1">
              <w:rPr>
                <w:sz w:val="24"/>
              </w:rPr>
              <w:t>Core Course</w:t>
            </w:r>
          </w:p>
          <w:p w14:paraId="0496ECF4" w14:textId="77777777" w:rsidR="00A6596E" w:rsidRPr="003B35C1" w:rsidRDefault="00A6596E" w:rsidP="00A6596E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 w:rsidRPr="003B35C1">
              <w:rPr>
                <w:sz w:val="24"/>
              </w:rPr>
              <w:t>Topical Development</w:t>
            </w:r>
            <w:r w:rsidRPr="003B35C1">
              <w:rPr>
                <w:sz w:val="24"/>
              </w:rPr>
              <w:br/>
              <w:t>(Specify Category if Applicable:</w:t>
            </w:r>
            <w:r w:rsidRPr="003B35C1">
              <w:rPr>
                <w:sz w:val="24"/>
              </w:rPr>
              <w:br/>
              <w:t>______________________)</w:t>
            </w:r>
          </w:p>
          <w:p w14:paraId="661888A7" w14:textId="401AC1F9" w:rsidR="00A6596E" w:rsidRDefault="00194D8B" w:rsidP="00A6596E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>
              <w:rPr>
                <w:sz w:val="24"/>
              </w:rPr>
              <w:t xml:space="preserve">Practicum </w:t>
            </w:r>
          </w:p>
          <w:p w14:paraId="06F55825" w14:textId="41C96445" w:rsidR="00A6596E" w:rsidRPr="00A6596E" w:rsidRDefault="00A6596E" w:rsidP="00A6596E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 w:rsidRPr="00A6596E">
              <w:rPr>
                <w:sz w:val="24"/>
              </w:rPr>
              <w:t>Other</w:t>
            </w:r>
            <w:r w:rsidRPr="00A6596E">
              <w:rPr>
                <w:sz w:val="24"/>
              </w:rPr>
              <w:br/>
              <w:t>(Specify:</w:t>
            </w:r>
            <w:r w:rsidRPr="00A6596E">
              <w:rPr>
                <w:sz w:val="24"/>
              </w:rPr>
              <w:br/>
              <w:t>______________________)</w:t>
            </w:r>
          </w:p>
        </w:tc>
      </w:tr>
      <w:tr w:rsidR="00A6596E" w:rsidRPr="003B35C1" w14:paraId="5610B9A9" w14:textId="77777777" w:rsidTr="0094299C">
        <w:trPr>
          <w:trHeight w:val="80"/>
          <w:jc w:val="center"/>
        </w:trPr>
        <w:tc>
          <w:tcPr>
            <w:tcW w:w="2350" w:type="pct"/>
            <w:gridSpan w:val="3"/>
          </w:tcPr>
          <w:p w14:paraId="686D05C1" w14:textId="77777777" w:rsidR="00A6596E" w:rsidRPr="003B35C1" w:rsidRDefault="00A6596E" w:rsidP="00A6596E">
            <w:pPr>
              <w:rPr>
                <w:sz w:val="2"/>
              </w:rPr>
            </w:pPr>
          </w:p>
          <w:p w14:paraId="24F6A282" w14:textId="77777777" w:rsidR="00A6596E" w:rsidRDefault="00A6596E" w:rsidP="00A6596E">
            <w:pPr>
              <w:rPr>
                <w:sz w:val="24"/>
              </w:rPr>
            </w:pPr>
            <w:r w:rsidRPr="003B35C1">
              <w:rPr>
                <w:sz w:val="24"/>
              </w:rPr>
              <w:t xml:space="preserve">CAS </w:t>
            </w:r>
            <w:r>
              <w:rPr>
                <w:sz w:val="24"/>
              </w:rPr>
              <w:t>Course</w:t>
            </w:r>
            <w:r w:rsidRPr="003B35C1">
              <w:rPr>
                <w:sz w:val="24"/>
              </w:rPr>
              <w:t xml:space="preserve"> Description:</w:t>
            </w:r>
          </w:p>
          <w:p w14:paraId="3982AFFB" w14:textId="7CE56EDB" w:rsidR="0094299C" w:rsidRPr="003B35C1" w:rsidRDefault="0094299C" w:rsidP="0094299C">
            <w:pPr>
              <w:rPr>
                <w:sz w:val="24"/>
              </w:rPr>
            </w:pPr>
          </w:p>
        </w:tc>
        <w:tc>
          <w:tcPr>
            <w:tcW w:w="2650" w:type="pct"/>
            <w:gridSpan w:val="4"/>
          </w:tcPr>
          <w:p w14:paraId="65A5F51E" w14:textId="77777777" w:rsidR="00A6596E" w:rsidRPr="003B35C1" w:rsidRDefault="00A6596E" w:rsidP="00A6596E">
            <w:pPr>
              <w:rPr>
                <w:sz w:val="2"/>
              </w:rPr>
            </w:pPr>
          </w:p>
          <w:p w14:paraId="05602FA6" w14:textId="32D6404B" w:rsidR="00A6596E" w:rsidRDefault="00A6596E" w:rsidP="00A6596E">
            <w:pPr>
              <w:rPr>
                <w:sz w:val="24"/>
              </w:rPr>
            </w:pPr>
            <w:r w:rsidRPr="003B35C1">
              <w:rPr>
                <w:sz w:val="24"/>
              </w:rPr>
              <w:t xml:space="preserve">Alternate </w:t>
            </w:r>
            <w:r>
              <w:rPr>
                <w:sz w:val="24"/>
              </w:rPr>
              <w:t>Course</w:t>
            </w:r>
            <w:r w:rsidRPr="003B35C1">
              <w:rPr>
                <w:sz w:val="24"/>
              </w:rPr>
              <w:t xml:space="preserve"> Description:</w:t>
            </w:r>
          </w:p>
          <w:p w14:paraId="001E5829" w14:textId="4DAF8442" w:rsidR="00A6596E" w:rsidRPr="005B2952" w:rsidRDefault="00A6596E" w:rsidP="0094299C">
            <w:pPr>
              <w:tabs>
                <w:tab w:val="left" w:pos="4008"/>
              </w:tabs>
              <w:rPr>
                <w:sz w:val="24"/>
              </w:rPr>
            </w:pPr>
            <w:r>
              <w:rPr>
                <w:sz w:val="24"/>
              </w:rPr>
              <w:tab/>
            </w:r>
          </w:p>
        </w:tc>
      </w:tr>
    </w:tbl>
    <w:p w14:paraId="324FCE6D" w14:textId="6171A932" w:rsidR="00020973" w:rsidRDefault="00020973" w:rsidP="00C0415A">
      <w:pPr>
        <w:rPr>
          <w:sz w:val="10"/>
          <w:szCs w:val="10"/>
        </w:rPr>
      </w:pPr>
    </w:p>
    <w:p w14:paraId="6074DF78" w14:textId="7EADE58B" w:rsidR="00241A07" w:rsidRDefault="00241A07" w:rsidP="00C0415A">
      <w:pPr>
        <w:rPr>
          <w:sz w:val="10"/>
          <w:szCs w:val="10"/>
        </w:rPr>
      </w:pPr>
    </w:p>
    <w:p w14:paraId="704BF55D" w14:textId="2D10D1F8" w:rsidR="00241A07" w:rsidRDefault="00241A07" w:rsidP="00C0415A">
      <w:pPr>
        <w:rPr>
          <w:sz w:val="10"/>
          <w:szCs w:val="10"/>
        </w:rPr>
      </w:pPr>
    </w:p>
    <w:p w14:paraId="7953E132" w14:textId="21F32DA8" w:rsidR="00241A07" w:rsidRDefault="00241A07" w:rsidP="00C0415A">
      <w:pPr>
        <w:rPr>
          <w:sz w:val="10"/>
          <w:szCs w:val="10"/>
        </w:rPr>
      </w:pPr>
    </w:p>
    <w:p w14:paraId="48B93D67" w14:textId="77777777" w:rsidR="00241A07" w:rsidRDefault="00241A07" w:rsidP="00C0415A">
      <w:pPr>
        <w:rPr>
          <w:sz w:val="10"/>
          <w:szCs w:val="10"/>
        </w:rPr>
      </w:pPr>
    </w:p>
    <w:p w14:paraId="44FF17F9" w14:textId="4ABD12C2" w:rsidR="00CB327D" w:rsidRDefault="00CB327D" w:rsidP="00C0415A">
      <w:pPr>
        <w:rPr>
          <w:sz w:val="10"/>
          <w:szCs w:val="10"/>
        </w:rPr>
      </w:pPr>
    </w:p>
    <w:tbl>
      <w:tblPr>
        <w:tblStyle w:val="TableGrid1"/>
        <w:tblW w:w="10795" w:type="dxa"/>
        <w:jc w:val="center"/>
        <w:tblLook w:val="04A0" w:firstRow="1" w:lastRow="0" w:firstColumn="1" w:lastColumn="0" w:noHBand="0" w:noVBand="1"/>
      </w:tblPr>
      <w:tblGrid>
        <w:gridCol w:w="2250"/>
        <w:gridCol w:w="8545"/>
      </w:tblGrid>
      <w:tr w:rsidR="00CB327D" w:rsidRPr="00CB327D" w14:paraId="486DBD2C" w14:textId="77777777" w:rsidTr="004B7980">
        <w:trPr>
          <w:jc w:val="center"/>
        </w:trPr>
        <w:tc>
          <w:tcPr>
            <w:tcW w:w="0" w:type="auto"/>
            <w:vAlign w:val="center"/>
          </w:tcPr>
          <w:p w14:paraId="4B9CFBB4" w14:textId="77777777" w:rsidR="00CB327D" w:rsidRPr="00CB327D" w:rsidRDefault="00CB327D" w:rsidP="00CB327D">
            <w:pPr>
              <w:jc w:val="center"/>
            </w:pPr>
          </w:p>
          <w:p w14:paraId="60711509" w14:textId="133433B9" w:rsidR="00CB327D" w:rsidRDefault="00CB327D" w:rsidP="00CB327D">
            <w:pPr>
              <w:jc w:val="center"/>
            </w:pPr>
            <w:r w:rsidRPr="00CB327D">
              <w:t>Have you filed any previous CAS dept petitions?</w:t>
            </w:r>
          </w:p>
          <w:p w14:paraId="54B0ED50" w14:textId="77777777" w:rsidR="00504168" w:rsidRPr="00CB327D" w:rsidRDefault="00504168" w:rsidP="00CB327D">
            <w:pPr>
              <w:jc w:val="center"/>
            </w:pPr>
          </w:p>
          <w:p w14:paraId="6D40E2A4" w14:textId="77777777" w:rsidR="00CB327D" w:rsidRPr="00CB327D" w:rsidRDefault="00CB327D" w:rsidP="00CB327D">
            <w:pPr>
              <w:jc w:val="center"/>
            </w:pPr>
            <w:r w:rsidRPr="00CB327D">
              <w:t>Are you filing another petition with this one?</w:t>
            </w:r>
          </w:p>
          <w:p w14:paraId="6D43AEC1" w14:textId="137B2E6A" w:rsidR="00CB327D" w:rsidRPr="00CB327D" w:rsidRDefault="00CB327D" w:rsidP="00CB327D">
            <w:pPr>
              <w:jc w:val="center"/>
            </w:pPr>
          </w:p>
        </w:tc>
        <w:tc>
          <w:tcPr>
            <w:tcW w:w="8545" w:type="dxa"/>
          </w:tcPr>
          <w:p w14:paraId="589401A5" w14:textId="77777777" w:rsidR="00CB327D" w:rsidRPr="00CB327D" w:rsidRDefault="00CB327D" w:rsidP="00CB327D">
            <w:pPr>
              <w:numPr>
                <w:ilvl w:val="0"/>
                <w:numId w:val="7"/>
              </w:numPr>
            </w:pPr>
            <w:r w:rsidRPr="00CB327D">
              <w:t xml:space="preserve">No </w:t>
            </w:r>
          </w:p>
          <w:p w14:paraId="4110078F" w14:textId="77777777" w:rsidR="00CB327D" w:rsidRPr="00CB327D" w:rsidRDefault="00CB327D" w:rsidP="00CB327D">
            <w:pPr>
              <w:numPr>
                <w:ilvl w:val="0"/>
                <w:numId w:val="7"/>
              </w:numPr>
            </w:pPr>
            <w:r w:rsidRPr="00CB327D">
              <w:t>Yes (please list)</w:t>
            </w:r>
          </w:p>
          <w:tbl>
            <w:tblPr>
              <w:tblStyle w:val="TableGrid1"/>
              <w:tblW w:w="7650" w:type="dxa"/>
              <w:jc w:val="center"/>
              <w:tblLook w:val="04A0" w:firstRow="1" w:lastRow="0" w:firstColumn="1" w:lastColumn="0" w:noHBand="0" w:noVBand="1"/>
            </w:tblPr>
            <w:tblGrid>
              <w:gridCol w:w="3918"/>
              <w:gridCol w:w="3732"/>
            </w:tblGrid>
            <w:tr w:rsidR="00CB327D" w:rsidRPr="00CB327D" w14:paraId="4F106D26" w14:textId="77777777" w:rsidTr="004B7980">
              <w:trPr>
                <w:jc w:val="center"/>
              </w:trPr>
              <w:tc>
                <w:tcPr>
                  <w:tcW w:w="3918" w:type="dxa"/>
                  <w:vAlign w:val="center"/>
                </w:tcPr>
                <w:p w14:paraId="1EFED304" w14:textId="41CDE98C" w:rsidR="00CB327D" w:rsidRPr="00CB327D" w:rsidRDefault="00504168" w:rsidP="00CB327D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Cs w:val="24"/>
                    </w:rPr>
                    <w:t>What did you request (summarize)</w:t>
                  </w:r>
                  <w:r w:rsidR="00CB327D" w:rsidRPr="00CB327D">
                    <w:rPr>
                      <w:szCs w:val="24"/>
                    </w:rPr>
                    <w:t>?</w:t>
                  </w:r>
                </w:p>
              </w:tc>
              <w:tc>
                <w:tcPr>
                  <w:tcW w:w="3732" w:type="dxa"/>
                  <w:vAlign w:val="center"/>
                </w:tcPr>
                <w:p w14:paraId="30F200AB" w14:textId="64F758D7" w:rsidR="00CB327D" w:rsidRPr="00CB327D" w:rsidRDefault="00504168" w:rsidP="00CB327D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Cs w:val="24"/>
                    </w:rPr>
                    <w:t>Status of petition: A</w:t>
                  </w:r>
                  <w:r w:rsidR="00CB327D" w:rsidRPr="00CB327D">
                    <w:rPr>
                      <w:szCs w:val="24"/>
                    </w:rPr>
                    <w:t>pproved,</w:t>
                  </w:r>
                  <w:r>
                    <w:rPr>
                      <w:szCs w:val="24"/>
                    </w:rPr>
                    <w:t xml:space="preserve"> D</w:t>
                  </w:r>
                  <w:r w:rsidR="00CB327D" w:rsidRPr="00CB327D">
                    <w:rPr>
                      <w:szCs w:val="24"/>
                    </w:rPr>
                    <w:t>enied</w:t>
                  </w:r>
                  <w:r>
                    <w:rPr>
                      <w:szCs w:val="24"/>
                    </w:rPr>
                    <w:t>, or In P</w:t>
                  </w:r>
                  <w:r w:rsidR="00CB327D" w:rsidRPr="00CB327D">
                    <w:rPr>
                      <w:szCs w:val="24"/>
                    </w:rPr>
                    <w:t>rogress</w:t>
                  </w:r>
                </w:p>
              </w:tc>
            </w:tr>
            <w:tr w:rsidR="00CB327D" w:rsidRPr="00CB327D" w14:paraId="1A903ABC" w14:textId="77777777" w:rsidTr="004B7980">
              <w:trPr>
                <w:trHeight w:val="576"/>
                <w:jc w:val="center"/>
              </w:trPr>
              <w:tc>
                <w:tcPr>
                  <w:tcW w:w="3918" w:type="dxa"/>
                </w:tcPr>
                <w:p w14:paraId="44381A27" w14:textId="77777777" w:rsidR="00CB327D" w:rsidRPr="00CB327D" w:rsidRDefault="00CB327D" w:rsidP="00CB327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3732" w:type="dxa"/>
                </w:tcPr>
                <w:p w14:paraId="375031B8" w14:textId="77777777" w:rsidR="00CB327D" w:rsidRPr="00CB327D" w:rsidRDefault="00CB327D" w:rsidP="00CB327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CB327D" w:rsidRPr="00CB327D" w14:paraId="757876DB" w14:textId="77777777" w:rsidTr="004B7980">
              <w:trPr>
                <w:trHeight w:val="576"/>
                <w:jc w:val="center"/>
              </w:trPr>
              <w:tc>
                <w:tcPr>
                  <w:tcW w:w="3918" w:type="dxa"/>
                </w:tcPr>
                <w:p w14:paraId="2A29FE70" w14:textId="77777777" w:rsidR="00CB327D" w:rsidRPr="00CB327D" w:rsidRDefault="00CB327D" w:rsidP="00CB327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3732" w:type="dxa"/>
                </w:tcPr>
                <w:p w14:paraId="2812D4BF" w14:textId="77777777" w:rsidR="00CB327D" w:rsidRPr="00CB327D" w:rsidRDefault="00CB327D" w:rsidP="00CB327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CB327D" w:rsidRPr="00CB327D" w14:paraId="19D73C5F" w14:textId="77777777" w:rsidTr="004B7980">
              <w:trPr>
                <w:trHeight w:val="576"/>
                <w:jc w:val="center"/>
              </w:trPr>
              <w:tc>
                <w:tcPr>
                  <w:tcW w:w="3918" w:type="dxa"/>
                </w:tcPr>
                <w:p w14:paraId="297496BD" w14:textId="77777777" w:rsidR="00CB327D" w:rsidRPr="00CB327D" w:rsidRDefault="00CB327D" w:rsidP="00CB327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3732" w:type="dxa"/>
                </w:tcPr>
                <w:p w14:paraId="78C788C7" w14:textId="77777777" w:rsidR="00CB327D" w:rsidRPr="00CB327D" w:rsidRDefault="00CB327D" w:rsidP="00CB327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CB327D" w:rsidRPr="00CB327D" w14:paraId="7A356D4C" w14:textId="77777777" w:rsidTr="004B7980">
              <w:trPr>
                <w:trHeight w:val="576"/>
                <w:jc w:val="center"/>
              </w:trPr>
              <w:tc>
                <w:tcPr>
                  <w:tcW w:w="3918" w:type="dxa"/>
                </w:tcPr>
                <w:p w14:paraId="7133C893" w14:textId="77777777" w:rsidR="00CB327D" w:rsidRPr="00CB327D" w:rsidRDefault="00CB327D" w:rsidP="00CB327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3732" w:type="dxa"/>
                </w:tcPr>
                <w:p w14:paraId="6AA294DA" w14:textId="77777777" w:rsidR="00CB327D" w:rsidRPr="00CB327D" w:rsidRDefault="00CB327D" w:rsidP="00CB327D">
                  <w:pPr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6EAEF158" w14:textId="77777777" w:rsidR="00CB327D" w:rsidRPr="00CB327D" w:rsidRDefault="00CB327D" w:rsidP="00CB327D"/>
        </w:tc>
      </w:tr>
    </w:tbl>
    <w:p w14:paraId="52856EBF" w14:textId="77777777" w:rsidR="00CB327D" w:rsidRPr="00AA47F7" w:rsidRDefault="00CB327D" w:rsidP="00C0415A">
      <w:pPr>
        <w:rPr>
          <w:sz w:val="10"/>
          <w:szCs w:val="10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615"/>
        <w:gridCol w:w="1326"/>
        <w:gridCol w:w="1880"/>
        <w:gridCol w:w="247"/>
        <w:gridCol w:w="2743"/>
        <w:gridCol w:w="701"/>
        <w:gridCol w:w="2278"/>
      </w:tblGrid>
      <w:tr w:rsidR="00CB327D" w:rsidRPr="003B35C1" w14:paraId="2594E768" w14:textId="77777777" w:rsidTr="004B7980">
        <w:trPr>
          <w:trHeight w:val="530"/>
          <w:jc w:val="center"/>
        </w:trPr>
        <w:tc>
          <w:tcPr>
            <w:tcW w:w="2941" w:type="dxa"/>
            <w:gridSpan w:val="2"/>
            <w:vAlign w:val="center"/>
          </w:tcPr>
          <w:p w14:paraId="41B919AE" w14:textId="77777777" w:rsidR="00CB327D" w:rsidRPr="003B35C1" w:rsidRDefault="00CB327D" w:rsidP="004B7980">
            <w:r w:rsidRPr="003B35C1">
              <w:t>Units currently completed:</w:t>
            </w:r>
          </w:p>
        </w:tc>
        <w:tc>
          <w:tcPr>
            <w:tcW w:w="2127" w:type="dxa"/>
            <w:gridSpan w:val="2"/>
            <w:vAlign w:val="center"/>
          </w:tcPr>
          <w:p w14:paraId="751B0B7D" w14:textId="3E88719B" w:rsidR="00CB327D" w:rsidRPr="003B35C1" w:rsidRDefault="0094299C" w:rsidP="004B7980">
            <w:r>
              <w:t xml:space="preserve">  </w:t>
            </w:r>
          </w:p>
        </w:tc>
        <w:tc>
          <w:tcPr>
            <w:tcW w:w="3444" w:type="dxa"/>
            <w:gridSpan w:val="2"/>
            <w:vAlign w:val="center"/>
          </w:tcPr>
          <w:p w14:paraId="2994AE1A" w14:textId="77777777" w:rsidR="00CB327D" w:rsidRPr="003B35C1" w:rsidRDefault="00CB327D" w:rsidP="004B7980">
            <w:r w:rsidRPr="003B35C1">
              <w:t>Units in progress this semester:</w:t>
            </w:r>
          </w:p>
        </w:tc>
        <w:tc>
          <w:tcPr>
            <w:tcW w:w="2278" w:type="dxa"/>
            <w:vAlign w:val="center"/>
          </w:tcPr>
          <w:p w14:paraId="47E7E04E" w14:textId="77B04995" w:rsidR="00CB327D" w:rsidRPr="003B35C1" w:rsidRDefault="00CB327D" w:rsidP="004B7980"/>
        </w:tc>
      </w:tr>
      <w:tr w:rsidR="00CB327D" w:rsidRPr="003B35C1" w14:paraId="25030100" w14:textId="77777777" w:rsidTr="004B7980">
        <w:trPr>
          <w:jc w:val="center"/>
        </w:trPr>
        <w:tc>
          <w:tcPr>
            <w:tcW w:w="1615" w:type="dxa"/>
          </w:tcPr>
          <w:p w14:paraId="5C7E36CE" w14:textId="77777777" w:rsidR="00CB327D" w:rsidRPr="003B35C1" w:rsidRDefault="00CB327D" w:rsidP="004B7980"/>
        </w:tc>
        <w:tc>
          <w:tcPr>
            <w:tcW w:w="3206" w:type="dxa"/>
            <w:gridSpan w:val="2"/>
          </w:tcPr>
          <w:p w14:paraId="71095540" w14:textId="0CFCF5BA" w:rsidR="00CB327D" w:rsidRPr="00241A07" w:rsidRDefault="00CB327D" w:rsidP="004B7980">
            <w:pPr>
              <w:spacing w:before="240"/>
              <w:jc w:val="center"/>
            </w:pPr>
            <w:r w:rsidRPr="003B35C1">
              <w:t xml:space="preserve">Next Term </w:t>
            </w:r>
            <w:r w:rsidR="0094299C">
              <w:t xml:space="preserve"> </w:t>
            </w:r>
          </w:p>
        </w:tc>
        <w:tc>
          <w:tcPr>
            <w:tcW w:w="2990" w:type="dxa"/>
            <w:gridSpan w:val="2"/>
          </w:tcPr>
          <w:p w14:paraId="0E185EFB" w14:textId="4103D85B" w:rsidR="00CB327D" w:rsidRPr="003B35C1" w:rsidRDefault="00CB327D" w:rsidP="004B7980">
            <w:pPr>
              <w:spacing w:before="240"/>
              <w:jc w:val="center"/>
            </w:pPr>
            <w:r w:rsidRPr="003B35C1">
              <w:t xml:space="preserve">Next Term </w:t>
            </w:r>
          </w:p>
        </w:tc>
        <w:tc>
          <w:tcPr>
            <w:tcW w:w="2979" w:type="dxa"/>
            <w:gridSpan w:val="2"/>
          </w:tcPr>
          <w:p w14:paraId="580077DB" w14:textId="4B900562" w:rsidR="00CB327D" w:rsidRPr="003B35C1" w:rsidRDefault="00CB327D" w:rsidP="004B7980">
            <w:pPr>
              <w:spacing w:before="240"/>
              <w:jc w:val="center"/>
            </w:pPr>
            <w:r w:rsidRPr="003B35C1">
              <w:t xml:space="preserve">Next Term </w:t>
            </w:r>
          </w:p>
        </w:tc>
      </w:tr>
      <w:tr w:rsidR="00CB327D" w:rsidRPr="003B35C1" w14:paraId="2760F139" w14:textId="77777777" w:rsidTr="004B7980">
        <w:trPr>
          <w:jc w:val="center"/>
        </w:trPr>
        <w:tc>
          <w:tcPr>
            <w:tcW w:w="1615" w:type="dxa"/>
          </w:tcPr>
          <w:p w14:paraId="7F4A1AD0" w14:textId="77777777" w:rsidR="00CB327D" w:rsidRPr="003B35C1" w:rsidRDefault="00CB327D" w:rsidP="004B7980">
            <w:r w:rsidRPr="003B35C1">
              <w:t>Units enrolled/</w:t>
            </w:r>
            <w:r>
              <w:t xml:space="preserve"> </w:t>
            </w:r>
            <w:r w:rsidRPr="003B35C1">
              <w:t>planned:</w:t>
            </w:r>
          </w:p>
        </w:tc>
        <w:tc>
          <w:tcPr>
            <w:tcW w:w="3206" w:type="dxa"/>
            <w:gridSpan w:val="2"/>
          </w:tcPr>
          <w:p w14:paraId="5512BC09" w14:textId="77777777" w:rsidR="00CB327D" w:rsidRDefault="00CB327D" w:rsidP="004B7980"/>
          <w:p w14:paraId="58F39825" w14:textId="0528E59A" w:rsidR="0094299C" w:rsidRPr="003B35C1" w:rsidRDefault="0094299C" w:rsidP="004B7980"/>
        </w:tc>
        <w:tc>
          <w:tcPr>
            <w:tcW w:w="2990" w:type="dxa"/>
            <w:gridSpan w:val="2"/>
          </w:tcPr>
          <w:p w14:paraId="06133BD8" w14:textId="77777777" w:rsidR="00CB327D" w:rsidRDefault="00CB327D" w:rsidP="004B7980"/>
          <w:p w14:paraId="1420A394" w14:textId="09F95F1E" w:rsidR="0094299C" w:rsidRPr="003B35C1" w:rsidRDefault="0094299C" w:rsidP="004B7980">
            <w:r>
              <w:t xml:space="preserve"> </w:t>
            </w:r>
          </w:p>
        </w:tc>
        <w:tc>
          <w:tcPr>
            <w:tcW w:w="2979" w:type="dxa"/>
            <w:gridSpan w:val="2"/>
          </w:tcPr>
          <w:p w14:paraId="433019F7" w14:textId="6F2B50C6" w:rsidR="00CB327D" w:rsidRPr="003B35C1" w:rsidRDefault="00CB327D" w:rsidP="004B7980"/>
        </w:tc>
      </w:tr>
      <w:tr w:rsidR="00CB327D" w:rsidRPr="003B35C1" w14:paraId="5E4B09DA" w14:textId="77777777" w:rsidTr="00CB327D">
        <w:trPr>
          <w:trHeight w:val="1457"/>
          <w:jc w:val="center"/>
        </w:trPr>
        <w:tc>
          <w:tcPr>
            <w:tcW w:w="1615" w:type="dxa"/>
          </w:tcPr>
          <w:p w14:paraId="4D12DF0A" w14:textId="77777777" w:rsidR="00CB327D" w:rsidRPr="003B35C1" w:rsidRDefault="00CB327D" w:rsidP="004B7980">
            <w:r w:rsidRPr="003B35C1">
              <w:t>Courses enrolled/</w:t>
            </w:r>
            <w:r>
              <w:t xml:space="preserve"> </w:t>
            </w:r>
            <w:r w:rsidRPr="003B35C1">
              <w:t>planned:</w:t>
            </w:r>
          </w:p>
        </w:tc>
        <w:tc>
          <w:tcPr>
            <w:tcW w:w="3206" w:type="dxa"/>
            <w:gridSpan w:val="2"/>
          </w:tcPr>
          <w:p w14:paraId="68035979" w14:textId="05756ED0" w:rsidR="0094299C" w:rsidRPr="003B35C1" w:rsidRDefault="0094299C" w:rsidP="0094299C"/>
        </w:tc>
        <w:tc>
          <w:tcPr>
            <w:tcW w:w="2990" w:type="dxa"/>
            <w:gridSpan w:val="2"/>
          </w:tcPr>
          <w:p w14:paraId="638C64CD" w14:textId="3E77A0C7" w:rsidR="00CB327D" w:rsidRPr="003B35C1" w:rsidRDefault="00CB327D" w:rsidP="0094299C"/>
        </w:tc>
        <w:tc>
          <w:tcPr>
            <w:tcW w:w="2979" w:type="dxa"/>
            <w:gridSpan w:val="2"/>
          </w:tcPr>
          <w:p w14:paraId="1C03F141" w14:textId="6BC6A367" w:rsidR="00CB327D" w:rsidRPr="003B35C1" w:rsidRDefault="00CB327D" w:rsidP="0094299C"/>
        </w:tc>
      </w:tr>
    </w:tbl>
    <w:p w14:paraId="13F46516" w14:textId="4AE85A08" w:rsidR="003B35C1" w:rsidRPr="00CB327D" w:rsidRDefault="003B35C1">
      <w:pPr>
        <w:rPr>
          <w:sz w:val="10"/>
          <w:szCs w:val="2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35"/>
        <w:gridCol w:w="9355"/>
      </w:tblGrid>
      <w:tr w:rsidR="007E2D39" w:rsidRPr="00CB327D" w14:paraId="223EF6E4" w14:textId="77777777" w:rsidTr="0004479C">
        <w:trPr>
          <w:trHeight w:val="4320"/>
          <w:jc w:val="center"/>
        </w:trPr>
        <w:tc>
          <w:tcPr>
            <w:tcW w:w="665" w:type="pct"/>
            <w:vAlign w:val="center"/>
          </w:tcPr>
          <w:p w14:paraId="24B6DFF9" w14:textId="7A98E09B" w:rsidR="007E2D39" w:rsidRPr="00CB327D" w:rsidRDefault="007E2D39" w:rsidP="007E2D39">
            <w:pPr>
              <w:jc w:val="center"/>
            </w:pPr>
            <w:r w:rsidRPr="003B35C1">
              <w:rPr>
                <w:sz w:val="24"/>
              </w:rPr>
              <w:t>What is your rationale?</w:t>
            </w:r>
          </w:p>
        </w:tc>
        <w:tc>
          <w:tcPr>
            <w:tcW w:w="4335" w:type="pct"/>
          </w:tcPr>
          <w:p w14:paraId="16BB15C5" w14:textId="3EC2AEC8" w:rsidR="007E2D39" w:rsidRPr="00CB327D" w:rsidRDefault="007E2D39" w:rsidP="0094299C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439F8B6C" w14:textId="77777777" w:rsidR="00CB327D" w:rsidRPr="00CB327D" w:rsidRDefault="00CB327D" w:rsidP="00CB327D">
      <w:pPr>
        <w:tabs>
          <w:tab w:val="left" w:pos="2849"/>
        </w:tabs>
        <w:rPr>
          <w:sz w:val="10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B327D" w:rsidRPr="003B35C1" w14:paraId="4DF2427B" w14:textId="77777777" w:rsidTr="004B7980">
        <w:tc>
          <w:tcPr>
            <w:tcW w:w="10790" w:type="dxa"/>
          </w:tcPr>
          <w:p w14:paraId="0CC1ABAE" w14:textId="77777777" w:rsidR="00CB327D" w:rsidRPr="003B35C1" w:rsidRDefault="00CB327D" w:rsidP="004B7980">
            <w:pPr>
              <w:rPr>
                <w:sz w:val="24"/>
              </w:rPr>
            </w:pPr>
            <w:r w:rsidRPr="003B35C1">
              <w:rPr>
                <w:sz w:val="24"/>
                <w:u w:val="single"/>
              </w:rPr>
              <w:t>CAS Petition Committee Only</w:t>
            </w:r>
            <w:r w:rsidRPr="003B35C1">
              <w:rPr>
                <w:sz w:val="24"/>
              </w:rPr>
              <w:t>: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 w:rsidRPr="003B35C1">
              <w:rPr>
                <w:sz w:val="24"/>
              </w:rPr>
              <w:t>□ Approved                            □ Denied</w:t>
            </w:r>
          </w:p>
          <w:p w14:paraId="7CE3E5C2" w14:textId="77777777" w:rsidR="00CB327D" w:rsidRPr="003B35C1" w:rsidRDefault="00CB327D" w:rsidP="004B7980">
            <w:pPr>
              <w:spacing w:before="720"/>
            </w:pPr>
            <w:r w:rsidRPr="003B35C1">
              <w:rPr>
                <w:sz w:val="24"/>
              </w:rPr>
              <w:t>Signature _________________________           Date of Decision: _______________</w:t>
            </w:r>
            <w:r w:rsidRPr="003B35C1">
              <w:tab/>
              <w:t xml:space="preserve">                                </w:t>
            </w:r>
          </w:p>
        </w:tc>
      </w:tr>
    </w:tbl>
    <w:p w14:paraId="2867FAF9" w14:textId="7D8A7460" w:rsidR="00CB327D" w:rsidRPr="00CB327D" w:rsidRDefault="00CB327D" w:rsidP="00CB327D">
      <w:pPr>
        <w:tabs>
          <w:tab w:val="left" w:pos="2849"/>
        </w:tabs>
        <w:rPr>
          <w:sz w:val="2"/>
          <w:szCs w:val="2"/>
        </w:rPr>
      </w:pPr>
      <w:r>
        <w:rPr>
          <w:sz w:val="2"/>
          <w:szCs w:val="2"/>
        </w:rPr>
        <w:tab/>
      </w:r>
    </w:p>
    <w:sectPr w:rsidR="00CB327D" w:rsidRPr="00CB327D" w:rsidSect="00AC0CEE">
      <w:headerReference w:type="even" r:id="rId9"/>
      <w:headerReference w:type="default" r:id="rId10"/>
      <w:headerReference w:type="first" r:id="rId11"/>
      <w:footerReference w:type="first" r:id="rId12"/>
      <w:pgSz w:w="12240" w:h="15840"/>
      <w:pgMar w:top="720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FB5774" w14:textId="77777777" w:rsidR="00E819A9" w:rsidRDefault="00E819A9" w:rsidP="00B86EC5">
      <w:pPr>
        <w:spacing w:after="0" w:line="240" w:lineRule="auto"/>
      </w:pPr>
      <w:r>
        <w:separator/>
      </w:r>
    </w:p>
  </w:endnote>
  <w:endnote w:type="continuationSeparator" w:id="0">
    <w:p w14:paraId="5F1A5A7D" w14:textId="77777777" w:rsidR="00E819A9" w:rsidRDefault="00E819A9" w:rsidP="00B86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AC7DE" w14:textId="42BABF5D" w:rsidR="00BA2A8A" w:rsidRPr="00AB0B88" w:rsidRDefault="00AB0B88" w:rsidP="00AB0B88">
    <w:pPr>
      <w:pStyle w:val="Footer"/>
      <w:tabs>
        <w:tab w:val="left" w:pos="8640"/>
      </w:tabs>
      <w:rPr>
        <w:b/>
      </w:rPr>
    </w:pPr>
    <w:bookmarkStart w:id="2" w:name="_Hlk528932607"/>
    <w:bookmarkStart w:id="3" w:name="_Hlk528932608"/>
    <w:r>
      <w:rPr>
        <w:b/>
      </w:rPr>
      <w:t xml:space="preserve">Date Received: ____________________________________                            </w:t>
    </w:r>
    <w:r>
      <w:rPr>
        <w:b/>
      </w:rPr>
      <w:tab/>
      <w:t xml:space="preserve">     </w:t>
    </w:r>
    <w:r>
      <w:rPr>
        <w:b/>
      </w:rPr>
      <w:tab/>
      <w:t>Rev</w:t>
    </w:r>
    <w:bookmarkEnd w:id="2"/>
    <w:bookmarkEnd w:id="3"/>
    <w:r w:rsidR="00194D8B">
      <w:rPr>
        <w:b/>
      </w:rPr>
      <w:t xml:space="preserve"> 7.7.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265C4C" w14:textId="77777777" w:rsidR="00E819A9" w:rsidRDefault="00E819A9" w:rsidP="00B86EC5">
      <w:pPr>
        <w:spacing w:after="0" w:line="240" w:lineRule="auto"/>
      </w:pPr>
      <w:r>
        <w:separator/>
      </w:r>
    </w:p>
  </w:footnote>
  <w:footnote w:type="continuationSeparator" w:id="0">
    <w:p w14:paraId="609D4E20" w14:textId="77777777" w:rsidR="00E819A9" w:rsidRDefault="00E819A9" w:rsidP="00B86E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77788165"/>
      <w:docPartObj>
        <w:docPartGallery w:val="Page Numbers (Top of Page)"/>
        <w:docPartUnique/>
      </w:docPartObj>
    </w:sdtPr>
    <w:sdtContent>
      <w:p w14:paraId="13DE3B39" w14:textId="4BD6758B" w:rsidR="00BE2926" w:rsidRDefault="00BE2926" w:rsidP="008C5E8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5C7C77" w14:textId="77777777" w:rsidR="00BE2926" w:rsidRDefault="00BE2926" w:rsidP="00BE292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491451620"/>
      <w:docPartObj>
        <w:docPartGallery w:val="Page Numbers (Top of Page)"/>
        <w:docPartUnique/>
      </w:docPartObj>
    </w:sdtPr>
    <w:sdtContent>
      <w:p w14:paraId="6D54B40C" w14:textId="11C285E6" w:rsidR="00BE2926" w:rsidRDefault="00BE2926" w:rsidP="008C5E8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4479C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6F992C3" w14:textId="62A8ECB8" w:rsidR="00B86EC5" w:rsidRPr="00B86EC5" w:rsidRDefault="00BE2926" w:rsidP="00BE2926">
    <w:pPr>
      <w:pStyle w:val="Header"/>
      <w:ind w:right="360"/>
      <w:rPr>
        <w:b/>
      </w:rPr>
    </w:pPr>
    <w:r>
      <w:rPr>
        <w:b/>
      </w:rPr>
      <w:t>CAS Course Substitution Petition</w:t>
    </w:r>
    <w:r w:rsidR="00B86EC5">
      <w:rPr>
        <w:b/>
      </w:rPr>
      <w:t xml:space="preserve">                              </w:t>
    </w:r>
    <w:r>
      <w:rPr>
        <w:b/>
      </w:rPr>
      <w:tab/>
    </w:r>
    <w:r>
      <w:rPr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D7977" w14:textId="77777777" w:rsidR="00BE2926" w:rsidRPr="00E3229B" w:rsidRDefault="00BE2926" w:rsidP="00BE2926">
    <w:pPr>
      <w:pBdr>
        <w:top w:val="single" w:sz="4" w:space="0" w:color="auto"/>
        <w:left w:val="single" w:sz="4" w:space="4" w:color="auto"/>
        <w:bottom w:val="single" w:sz="4" w:space="1" w:color="auto"/>
        <w:right w:val="single" w:sz="4" w:space="4" w:color="auto"/>
      </w:pBdr>
      <w:spacing w:after="0"/>
      <w:ind w:left="720"/>
      <w:jc w:val="center"/>
      <w:rPr>
        <w:b/>
        <w:sz w:val="24"/>
      </w:rPr>
    </w:pPr>
    <w:r w:rsidRPr="00E3229B">
      <w:rPr>
        <w:b/>
        <w:sz w:val="24"/>
      </w:rPr>
      <w:t>Department of Child and Adolescent Studies (CAS)</w:t>
    </w:r>
  </w:p>
  <w:p w14:paraId="17998520" w14:textId="112B6BFB" w:rsidR="00BE2926" w:rsidRPr="00E3229B" w:rsidRDefault="00BE2926" w:rsidP="00BE2926">
    <w:pPr>
      <w:pBdr>
        <w:top w:val="single" w:sz="4" w:space="0" w:color="auto"/>
        <w:left w:val="single" w:sz="4" w:space="4" w:color="auto"/>
        <w:bottom w:val="single" w:sz="4" w:space="1" w:color="auto"/>
        <w:right w:val="single" w:sz="4" w:space="4" w:color="auto"/>
      </w:pBdr>
      <w:spacing w:after="0"/>
      <w:ind w:left="720"/>
      <w:jc w:val="center"/>
      <w:rPr>
        <w:b/>
        <w:sz w:val="24"/>
      </w:rPr>
    </w:pPr>
    <w:r w:rsidRPr="00E3229B">
      <w:rPr>
        <w:b/>
        <w:sz w:val="24"/>
      </w:rPr>
      <w:t>C</w:t>
    </w:r>
    <w:r w:rsidR="00E3229B" w:rsidRPr="00E3229B">
      <w:rPr>
        <w:b/>
        <w:sz w:val="24"/>
      </w:rPr>
      <w:t>ourse</w:t>
    </w:r>
    <w:r w:rsidRPr="00E3229B">
      <w:rPr>
        <w:b/>
        <w:sz w:val="24"/>
      </w:rPr>
      <w:t xml:space="preserve"> Substitution Petition</w:t>
    </w:r>
    <w:r w:rsidR="00A6596E">
      <w:rPr>
        <w:b/>
        <w:sz w:val="24"/>
      </w:rPr>
      <w:t xml:space="preserve"> - MAJO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C95EA9"/>
    <w:multiLevelType w:val="hybridMultilevel"/>
    <w:tmpl w:val="AA284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6166E"/>
    <w:multiLevelType w:val="hybridMultilevel"/>
    <w:tmpl w:val="47B2DDD4"/>
    <w:lvl w:ilvl="0" w:tplc="EAF4464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A077C"/>
    <w:multiLevelType w:val="hybridMultilevel"/>
    <w:tmpl w:val="BE8EC120"/>
    <w:lvl w:ilvl="0" w:tplc="E0B2C33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7924A1"/>
    <w:multiLevelType w:val="hybridMultilevel"/>
    <w:tmpl w:val="FE5A8916"/>
    <w:lvl w:ilvl="0" w:tplc="4F0CCF8A">
      <w:start w:val="1"/>
      <w:numFmt w:val="bullet"/>
      <w:lvlText w:val=""/>
      <w:lvlJc w:val="left"/>
      <w:pPr>
        <w:ind w:left="14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" w15:restartNumberingAfterBreak="0">
    <w:nsid w:val="30987ADB"/>
    <w:multiLevelType w:val="hybridMultilevel"/>
    <w:tmpl w:val="F9327D92"/>
    <w:lvl w:ilvl="0" w:tplc="B6AA0D7E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DA823BF"/>
    <w:multiLevelType w:val="hybridMultilevel"/>
    <w:tmpl w:val="3E0CC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7C0869"/>
    <w:multiLevelType w:val="hybridMultilevel"/>
    <w:tmpl w:val="CB68D5CC"/>
    <w:lvl w:ilvl="0" w:tplc="4F0CCF8A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77345752">
    <w:abstractNumId w:val="1"/>
  </w:num>
  <w:num w:numId="2" w16cid:durableId="587348749">
    <w:abstractNumId w:val="0"/>
  </w:num>
  <w:num w:numId="3" w16cid:durableId="2098087885">
    <w:abstractNumId w:val="2"/>
  </w:num>
  <w:num w:numId="4" w16cid:durableId="1310744919">
    <w:abstractNumId w:val="6"/>
  </w:num>
  <w:num w:numId="5" w16cid:durableId="1608468846">
    <w:abstractNumId w:val="5"/>
  </w:num>
  <w:num w:numId="6" w16cid:durableId="291255616">
    <w:abstractNumId w:val="4"/>
  </w:num>
  <w:num w:numId="7" w16cid:durableId="2953309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jE3sDQxMLUwNTFV0lEKTi0uzszPAykwrgUANh2qeywAAAA="/>
  </w:docVars>
  <w:rsids>
    <w:rsidRoot w:val="004F39EE"/>
    <w:rsid w:val="00013E89"/>
    <w:rsid w:val="00020973"/>
    <w:rsid w:val="00031831"/>
    <w:rsid w:val="0004479C"/>
    <w:rsid w:val="00090378"/>
    <w:rsid w:val="000B5083"/>
    <w:rsid w:val="000F05A2"/>
    <w:rsid w:val="00102425"/>
    <w:rsid w:val="00111132"/>
    <w:rsid w:val="00194D8B"/>
    <w:rsid w:val="001F0A83"/>
    <w:rsid w:val="00203D5C"/>
    <w:rsid w:val="002266AC"/>
    <w:rsid w:val="00241A07"/>
    <w:rsid w:val="0026218B"/>
    <w:rsid w:val="00292714"/>
    <w:rsid w:val="002B28D1"/>
    <w:rsid w:val="003066B2"/>
    <w:rsid w:val="00350D1A"/>
    <w:rsid w:val="003952CC"/>
    <w:rsid w:val="003B35C1"/>
    <w:rsid w:val="003B3895"/>
    <w:rsid w:val="003D0F67"/>
    <w:rsid w:val="003D3B36"/>
    <w:rsid w:val="00405E10"/>
    <w:rsid w:val="0043422D"/>
    <w:rsid w:val="00435758"/>
    <w:rsid w:val="00455327"/>
    <w:rsid w:val="00455AAA"/>
    <w:rsid w:val="004E1FF2"/>
    <w:rsid w:val="004E63E4"/>
    <w:rsid w:val="004F2A35"/>
    <w:rsid w:val="004F39EE"/>
    <w:rsid w:val="004F744E"/>
    <w:rsid w:val="00504168"/>
    <w:rsid w:val="00505370"/>
    <w:rsid w:val="005134A2"/>
    <w:rsid w:val="0054195D"/>
    <w:rsid w:val="00543A9F"/>
    <w:rsid w:val="00580DEE"/>
    <w:rsid w:val="005B2952"/>
    <w:rsid w:val="005C6DFE"/>
    <w:rsid w:val="006320DD"/>
    <w:rsid w:val="00653603"/>
    <w:rsid w:val="00654A85"/>
    <w:rsid w:val="006623CC"/>
    <w:rsid w:val="006829D7"/>
    <w:rsid w:val="00707A3A"/>
    <w:rsid w:val="0077021A"/>
    <w:rsid w:val="00793A3C"/>
    <w:rsid w:val="00795A44"/>
    <w:rsid w:val="007A3F04"/>
    <w:rsid w:val="007B70AB"/>
    <w:rsid w:val="007E2D39"/>
    <w:rsid w:val="00842B5A"/>
    <w:rsid w:val="008E7012"/>
    <w:rsid w:val="00913823"/>
    <w:rsid w:val="00916E03"/>
    <w:rsid w:val="00920B3B"/>
    <w:rsid w:val="009327FE"/>
    <w:rsid w:val="0094299C"/>
    <w:rsid w:val="009504D5"/>
    <w:rsid w:val="009816EE"/>
    <w:rsid w:val="00982561"/>
    <w:rsid w:val="009B42D3"/>
    <w:rsid w:val="009E4EFA"/>
    <w:rsid w:val="009E7EB9"/>
    <w:rsid w:val="009F616A"/>
    <w:rsid w:val="00A24707"/>
    <w:rsid w:val="00A5398D"/>
    <w:rsid w:val="00A6596E"/>
    <w:rsid w:val="00A75586"/>
    <w:rsid w:val="00A84824"/>
    <w:rsid w:val="00A93AB6"/>
    <w:rsid w:val="00AA47F7"/>
    <w:rsid w:val="00AB0B88"/>
    <w:rsid w:val="00AB3187"/>
    <w:rsid w:val="00AC0CEE"/>
    <w:rsid w:val="00AD0AD9"/>
    <w:rsid w:val="00B3437B"/>
    <w:rsid w:val="00B531A3"/>
    <w:rsid w:val="00B54BAA"/>
    <w:rsid w:val="00B6099A"/>
    <w:rsid w:val="00B86EC5"/>
    <w:rsid w:val="00BA2A8A"/>
    <w:rsid w:val="00BC0681"/>
    <w:rsid w:val="00BE2926"/>
    <w:rsid w:val="00C0415A"/>
    <w:rsid w:val="00C315F0"/>
    <w:rsid w:val="00CA641B"/>
    <w:rsid w:val="00CB327D"/>
    <w:rsid w:val="00CC2A6E"/>
    <w:rsid w:val="00CD7F8B"/>
    <w:rsid w:val="00CE6AB0"/>
    <w:rsid w:val="00D055C4"/>
    <w:rsid w:val="00D20B71"/>
    <w:rsid w:val="00D454A5"/>
    <w:rsid w:val="00D515B9"/>
    <w:rsid w:val="00D63FE9"/>
    <w:rsid w:val="00D73192"/>
    <w:rsid w:val="00D93871"/>
    <w:rsid w:val="00DB75B1"/>
    <w:rsid w:val="00E3229B"/>
    <w:rsid w:val="00E819A9"/>
    <w:rsid w:val="00E86BF1"/>
    <w:rsid w:val="00EE2D20"/>
    <w:rsid w:val="00F1506A"/>
    <w:rsid w:val="00F31E1F"/>
    <w:rsid w:val="00FA38C8"/>
    <w:rsid w:val="00FB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338B17"/>
  <w15:docId w15:val="{12244E1A-0E29-47CF-AB01-B47CFEB13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9E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39E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31E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6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6EC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86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6EC5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4E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EFA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82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BE2926"/>
  </w:style>
  <w:style w:type="table" w:customStyle="1" w:styleId="TableGrid1">
    <w:name w:val="Table Grid1"/>
    <w:basedOn w:val="TableNormal"/>
    <w:next w:val="TableGrid"/>
    <w:uiPriority w:val="59"/>
    <w:rsid w:val="00CB3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hd.fullerton.edu/ca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asdepartment@fullerton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4</Words>
  <Characters>1811</Characters>
  <Application>Microsoft Office Word</Application>
  <DocSecurity>0</DocSecurity>
  <Lines>100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HD</dc:creator>
  <cp:lastModifiedBy>Ingalls, Stephanie</cp:lastModifiedBy>
  <cp:revision>2</cp:revision>
  <dcterms:created xsi:type="dcterms:W3CDTF">2026-07-07T21:37:00Z</dcterms:created>
  <dcterms:modified xsi:type="dcterms:W3CDTF">2026-07-07T21:37:00Z</dcterms:modified>
</cp:coreProperties>
</file>